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152A4B4B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8FE989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  <w:r w:rsidR="00275549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 За реализацију ове мере није потребно прибављати акт надлежног органа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6FB78EA8" w:rsidR="002433DC" w:rsidRPr="00817CF0" w:rsidRDefault="002433DC" w:rsidP="0027554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  <w:r w:rsidR="00275549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7F48DC6" w:rsidR="002433DC" w:rsidRPr="004A12DC" w:rsidRDefault="002433DC" w:rsidP="00817C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остављања термичке изолације спољних зидова, подова на тлу и осталих делова термичког омотача према негрејаном </w:t>
            </w:r>
            <w:r w:rsidR="00A56A02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ростору- </w:t>
            </w:r>
            <w:r w:rsidR="00817CF0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За реализацију ове мере </w:t>
            </w:r>
            <w:r w:rsidR="00817CF0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потребно прибављати акт надлежног органа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152A4B4B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6790E92" w14:textId="77777777" w:rsid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  <w:p w14:paraId="1D30F020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Идејни пројекат енергетске санације – архитектура</w:t>
            </w:r>
          </w:p>
          <w:p w14:paraId="7978C37A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Елаборат енергетске ефикасности пре и после санације</w:t>
            </w:r>
          </w:p>
          <w:p w14:paraId="28F026F1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Сертификат о енергетским својствима пре и после санације</w:t>
            </w:r>
          </w:p>
          <w:p w14:paraId="125B78B8" w14:textId="22006113" w:rsidR="00771981" w:rsidRPr="00771981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Катастарско топографски план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4647614B" w:rsidR="002433DC" w:rsidRPr="000E06F2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  <w:r w:rsidR="000E06F2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- </w:t>
            </w:r>
            <w:r w:rsidR="00275549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За реализацију ове мере </w:t>
            </w:r>
            <w:r w:rsidR="00275549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потребно прибављати акт надлежног органа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152A4B4B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0DA548C5" w14:textId="77777777" w:rsid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  <w:p w14:paraId="18E5610B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Идејни пројекат енергетске санације – архитектура</w:t>
            </w:r>
          </w:p>
          <w:p w14:paraId="32C8B4AB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Елаборат енергетске ефикасности пре и после санације</w:t>
            </w:r>
          </w:p>
          <w:p w14:paraId="58C7DD82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Сертификат о енергетским својствима пре и после санације</w:t>
            </w:r>
          </w:p>
          <w:p w14:paraId="3E0E2D2B" w14:textId="1D74E031" w:rsidR="00771981" w:rsidRPr="00771981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Катастарско топографски план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152A4B4B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345387A9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="00D31E6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r w:rsidR="00D31E6A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За реализацију ове мере </w:t>
            </w:r>
            <w:r w:rsidR="00D31E6A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потребно прибављати акт надлежног органа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152A4B4B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4929337" w14:textId="77777777" w:rsid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  <w:p w14:paraId="36269393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Идејни пројекат – машинства</w:t>
            </w:r>
          </w:p>
          <w:p w14:paraId="79A50728" w14:textId="00453576" w:rsidR="00771981" w:rsidRPr="00C7313D" w:rsidRDefault="0077198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6B4A0C12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="00EA593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5931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За реализацију ове мере није потребно прибављати акт надлежног органа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5A74C20A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="00EA593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- </w:t>
            </w:r>
            <w:r w:rsidR="00EA5931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За реализацију ове мере </w:t>
            </w:r>
            <w:r w:rsidR="00EA5931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потребно прибављати акт надлежног органа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152A4B4B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08DBD78" w14:textId="77777777" w:rsid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  <w:p w14:paraId="68AA8DDE" w14:textId="77777777" w:rsidR="00771981" w:rsidRPr="002B7060" w:rsidRDefault="00771981" w:rsidP="0077198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Идејни пројекат – машинства за топлотне пумпе земља/вода</w:t>
            </w:r>
          </w:p>
          <w:p w14:paraId="5D328B01" w14:textId="22892FBC" w:rsidR="00771981" w:rsidRPr="00C7313D" w:rsidRDefault="0077198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037ECFC9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="00AA195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r w:rsidR="00AA195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За реализацију ове мере </w:t>
            </w:r>
            <w:r w:rsidR="00AA1952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потребно прибављати акт надлежног органа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152A4B4B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CD7AE9C" w14:textId="77777777" w:rsid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  <w:p w14:paraId="1952541E" w14:textId="77777777" w:rsidR="00622D90" w:rsidRPr="002B7060" w:rsidRDefault="00622D90" w:rsidP="00622D90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</w:pP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Уколико се у оквиру реализације ове мере уграђује нова цевна мрежа, грејна тела и пратећи прибор, мера се реализује на основу Решења о одобрењу извођењу радова - </w:t>
            </w:r>
            <w:r w:rsidRPr="002B7060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Идејни пројекат – машинства</w:t>
            </w:r>
          </w:p>
          <w:p w14:paraId="5CC5FE82" w14:textId="2BACD6E4" w:rsidR="00622D90" w:rsidRPr="00C7313D" w:rsidRDefault="00622D90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152A4B4B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30DE7451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AA1952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- </w:t>
            </w:r>
            <w:r w:rsidR="00AA1952" w:rsidRPr="00A56A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>За реализацију ове мере није потребно прибављати акт надлежног органа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5BDF2B0" w:rsidR="002433DC" w:rsidRPr="00040FAA" w:rsidRDefault="00040FA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bookmarkStart w:id="2" w:name="_GoBack"/>
            <w:bookmarkEnd w:id="2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1150F7" w14:textId="77777777" w:rsidR="00EC3232" w:rsidRDefault="00EC3232" w:rsidP="008A6F6C">
      <w:pPr>
        <w:spacing w:after="0" w:line="240" w:lineRule="auto"/>
      </w:pPr>
      <w:r>
        <w:separator/>
      </w:r>
    </w:p>
  </w:endnote>
  <w:endnote w:type="continuationSeparator" w:id="0">
    <w:p w14:paraId="3B0E90AF" w14:textId="77777777" w:rsidR="00EC3232" w:rsidRDefault="00EC323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249EA0" w14:textId="77777777" w:rsidR="00EC3232" w:rsidRDefault="00EC3232" w:rsidP="008A6F6C">
      <w:pPr>
        <w:spacing w:after="0" w:line="240" w:lineRule="auto"/>
      </w:pPr>
      <w:r>
        <w:separator/>
      </w:r>
    </w:p>
  </w:footnote>
  <w:footnote w:type="continuationSeparator" w:id="0">
    <w:p w14:paraId="446106FD" w14:textId="77777777" w:rsidR="00EC3232" w:rsidRDefault="00EC323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BF51E8"/>
    <w:multiLevelType w:val="hybridMultilevel"/>
    <w:tmpl w:val="F79E19B4"/>
    <w:lvl w:ilvl="0" w:tplc="8CBCB51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2"/>
  </w:num>
  <w:num w:numId="15">
    <w:abstractNumId w:val="5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0FAA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06F2"/>
    <w:rsid w:val="000E1196"/>
    <w:rsid w:val="000F41C6"/>
    <w:rsid w:val="001134A7"/>
    <w:rsid w:val="00126C2F"/>
    <w:rsid w:val="001271B7"/>
    <w:rsid w:val="0015278B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2691B"/>
    <w:rsid w:val="002408F2"/>
    <w:rsid w:val="002433DC"/>
    <w:rsid w:val="0024474C"/>
    <w:rsid w:val="0024606D"/>
    <w:rsid w:val="00247242"/>
    <w:rsid w:val="002551D0"/>
    <w:rsid w:val="00257FA9"/>
    <w:rsid w:val="0026569A"/>
    <w:rsid w:val="00273B83"/>
    <w:rsid w:val="00275549"/>
    <w:rsid w:val="00290608"/>
    <w:rsid w:val="002B20A2"/>
    <w:rsid w:val="002B261C"/>
    <w:rsid w:val="002B7060"/>
    <w:rsid w:val="002C34D6"/>
    <w:rsid w:val="002F2CD4"/>
    <w:rsid w:val="002F33E9"/>
    <w:rsid w:val="002F5FA0"/>
    <w:rsid w:val="002F7A64"/>
    <w:rsid w:val="00312C42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0C75"/>
    <w:rsid w:val="003F42B5"/>
    <w:rsid w:val="003F4A9D"/>
    <w:rsid w:val="003F4EDA"/>
    <w:rsid w:val="004125F6"/>
    <w:rsid w:val="00412941"/>
    <w:rsid w:val="00412C65"/>
    <w:rsid w:val="004235F6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96D8B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2D90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578A"/>
    <w:rsid w:val="00746FA6"/>
    <w:rsid w:val="0075050A"/>
    <w:rsid w:val="007515B4"/>
    <w:rsid w:val="007567D2"/>
    <w:rsid w:val="00764A8B"/>
    <w:rsid w:val="00771981"/>
    <w:rsid w:val="00776242"/>
    <w:rsid w:val="00785082"/>
    <w:rsid w:val="007A1085"/>
    <w:rsid w:val="007A73B2"/>
    <w:rsid w:val="007D02A2"/>
    <w:rsid w:val="007D5DBE"/>
    <w:rsid w:val="007E3DDF"/>
    <w:rsid w:val="007E4D50"/>
    <w:rsid w:val="007E5531"/>
    <w:rsid w:val="007F2C93"/>
    <w:rsid w:val="00815779"/>
    <w:rsid w:val="00817CF0"/>
    <w:rsid w:val="00820788"/>
    <w:rsid w:val="00830CDD"/>
    <w:rsid w:val="00836C30"/>
    <w:rsid w:val="0086005E"/>
    <w:rsid w:val="008613F5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D5A90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56A02"/>
    <w:rsid w:val="00A713B6"/>
    <w:rsid w:val="00A81DEC"/>
    <w:rsid w:val="00A87E17"/>
    <w:rsid w:val="00A90A3B"/>
    <w:rsid w:val="00A939F2"/>
    <w:rsid w:val="00A9555D"/>
    <w:rsid w:val="00AA1952"/>
    <w:rsid w:val="00AA6919"/>
    <w:rsid w:val="00AB09E7"/>
    <w:rsid w:val="00AB5EC3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36414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31E6A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A5931"/>
    <w:rsid w:val="00EB7087"/>
    <w:rsid w:val="00EB716D"/>
    <w:rsid w:val="00EC0D9C"/>
    <w:rsid w:val="00EC3232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.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B02610-13A3-46F5-AB44-9A09E7AA7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e44e14a5-88d0-4815-b116-782feb2ef42c"/>
    <ds:schemaRef ds:uri="http://schemas.microsoft.com/office/2006/documentManagement/types"/>
    <ds:schemaRef ds:uri="http://schemas.openxmlformats.org/package/2006/metadata/core-properties"/>
    <ds:schemaRef ds:uri="a532c56b-12e3-4251-b134-576f8805aaf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902776A-2148-4435-BB36-CF346D777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adjana Mudrinic</cp:lastModifiedBy>
  <cp:revision>2</cp:revision>
  <cp:lastPrinted>2024-09-20T05:10:00Z</cp:lastPrinted>
  <dcterms:created xsi:type="dcterms:W3CDTF">2024-11-18T12:43:00Z</dcterms:created>
  <dcterms:modified xsi:type="dcterms:W3CDTF">2024-11-1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